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Your Name</w:t>
      </w:r>
    </w:p>
    <w:p>
      <w:pPr>
        <w:pStyle w:val="BodyText"/>
      </w:pPr>
      <w:r>
        <w:t xml:space="preserve">Address Line 1, Street Name</w:t>
      </w:r>
    </w:p>
    <w:p>
      <w:pPr>
        <w:pStyle w:val="BodyText"/>
      </w:pPr>
      <w:r>
        <w:t xml:space="preserve">Karachi, Sindh 75600</w:t>
      </w:r>
    </w:p>
    <w:p>
      <w:pPr>
        <w:pStyle w:val="BodyText"/>
      </w:pPr>
      <w:r>
        <w:t xml:space="preserve">Pakistan | +92 XXX XXXXXXX</w:t>
      </w:r>
    </w:p>
    <w:p>
      <w:pPr>
        <w:pStyle w:val="BodyText"/>
      </w:pPr>
      <w:r>
        <w:t xml:space="preserve">your.email@domain.com</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Head Office Address</w:t>
      </w:r>
    </w:p>
    <w:p>
      <w:pPr>
        <w:pStyle w:val="BodyText"/>
      </w:pPr>
      <w:r>
        <w:t xml:space="preserve">Karachi, Sindh 75600</w:t>
      </w:r>
    </w:p>
    <w:p>
      <w:pPr>
        <w:pStyle w:val="BodyText"/>
      </w:pPr>
      <w:r>
        <w:t xml:space="preserve">Pakistan</w:t>
      </w:r>
    </w:p>
    <w:p>
      <w:pPr>
        <w:pStyle w:val="BodyText"/>
      </w:pPr>
      <w:r>
        <w:t xml:space="preserve">Subject: Application for Telecommunication Engineer Internship Position</w:t>
      </w:r>
    </w:p>
    <w:p>
      <w:pPr>
        <w:pStyle w:val="BodyText"/>
      </w:pPr>
      <w:r>
        <w:t xml:space="preserve">Dear Hiring Manager,</w:t>
      </w:r>
    </w:p>
    <w:p>
      <w:pPr>
        <w:pStyle w:val="BodyText"/>
      </w:pPr>
      <w:r>
        <w:t xml:space="preserve">It is with profound enthusiasm that I submit my Internship Application Letter for the Telecommunication Engineer Internship position at your esteemed organization in Pakistan Karachi. As a final-year Telecommunication Engineering student at the University of Karachi, I have meticulously followed your company's pioneering contributions to Pakistan's telecommunications landscape—particularly your innovative 5G infrastructure deployments and rural connectivity projects across Sindh. This internship represents not merely a professional opportunity, but a strategic alignment with my academic trajectory and passion for transforming digital infrastructure in Pakistan Karachi.</w:t>
      </w:r>
    </w:p>
    <w:p>
      <w:pPr>
        <w:pStyle w:val="BodyText"/>
      </w:pPr>
      <w:r>
        <w:t xml:space="preserve">My undergraduate curriculum has equipped me with rigorous technical competencies directly relevant to modern telecommunication systems. I have completed specialized coursework including Wireless Communication Systems (achieving 92%), Optical Fiber Communications, Network Security, and Advanced Signal Processing. In my most recent capstone project titled "Optimizing 4G LTE Coverage in Urban Karachi," I conducted field measurements across three districts using spectrum analyzers and antenna positioning tools. My analysis identified critical coverage gaps in the Korangi Industrial Area—solutions I proposed were later validated by a local telecom provider during a site visit. This experience solidified my understanding of the intricate challenges unique to Pakistan Karachi's dense urban topography, where signal interference from high-rises and monsoon conditions demand localized engineering solutions.</w:t>
      </w:r>
    </w:p>
    <w:p>
      <w:pPr>
        <w:pStyle w:val="BodyText"/>
      </w:pPr>
      <w:r>
        <w:t xml:space="preserve">Beyond academic rigor, I have actively engaged in practical telecommunication initiatives aligned with Karachi's evolving digital ecosystem. As a technical volunteer with the Pakistan Telecommunications Authority (PTA) Student Chapter at NED University, I assisted in community workshops teaching basic network troubleshooting to residents of Lyari. More significantly, I developed a cost-effective IoT-based water monitoring system using LoRaWAN technology—deployed across three low-income neighborhoods—to demonstrate scalable telecommunication applications for public infrastructure. This project required navigating Pakistan's regulatory environment while ensuring compatibility with existing cellular networks, reinforcing my awareness of how Telecommunication Engineer roles directly impact social development in Karachi.</w:t>
      </w:r>
    </w:p>
    <w:p>
      <w:pPr>
        <w:pStyle w:val="BodyText"/>
      </w:pPr>
      <w:r>
        <w:t xml:space="preserve">I am particularly drawn to your company's commitment to bridging the digital divide in Sindh—a mission that resonates deeply with my own professional ethos. Pakistan Karachi's telecommunications sector is experiencing unprecedented growth, with 4G penetration surpassing 85% and 5G trials underway in urban centers. However, challenges like last-mile connectivity in informal settlements remain critical. I am eager to contribute to your team's efforts in optimizing network performance across diverse Karachi micro-environments—from the coastal areas of Clifton to the industrial zones of SITE. My proficiency with industry-standard tools including Cisco Packet Tracer, MATLAB for signal analysis, and ANSYS HFSS for antenna design positions me to immediately assist in network simulation and optimization tasks.</w:t>
      </w:r>
    </w:p>
    <w:p>
      <w:pPr>
        <w:pStyle w:val="BodyText"/>
      </w:pPr>
      <w:r>
        <w:t xml:space="preserve">What truly distinguishes my approach is my contextual understanding of Pakistan Karachi's unique telecommunication challenges. Unlike theoretical models from Western textbooks, I've personally navigated the realities of infrastructure constraints here—such as the impact of monsoon season on microwave links or the need for resilient backup systems in areas with unreliable power grids. During a summer internship at a local telecom service provider, I documented how transformer failures caused 32% of network outages in North Karachi during peak rainfall. My subsequent report suggested localized solar-powered backup solutions now being piloted by the company—proof that ground-level insights drive meaningful innovation.</w:t>
      </w:r>
    </w:p>
    <w:p>
      <w:pPr>
        <w:pStyle w:val="BodyText"/>
      </w:pPr>
      <w:r>
        <w:t xml:space="preserve">As a candidate deeply invested in Pakistan's technological advancement, I recognize that the Telecommunication Engineer role extends beyond technical execution. It requires cultural intelligence to collaborate with diverse teams across Karachi's socio-economic spectrum—from engineering technicians in industrial corridors to community liaisons in suburban areas. My volunteer work with "Digital Karachi Initiative" taught me to translate complex network concepts for non-technical stakeholders—a skill I believe is vital as your company expands connectivity services throughout the province.</w:t>
      </w:r>
    </w:p>
    <w:p>
      <w:pPr>
        <w:pStyle w:val="BodyText"/>
      </w:pPr>
      <w:r>
        <w:t xml:space="preserve">I am particularly impressed by your recent partnership with the Sindh Information Technology Board (SITB) on smart city initiatives. The opportunity to apply my skills in real-world projects addressing Karachi's specific needs—such as optimizing network density for public transport systems or enhancing emergency response communication—aligns perfectly with my career vision. I am confident that my blend of academic foundation, hands-on experience with Pakistan's telecom infrastructure challenges, and dedication to serving Karachi's digital growth will allow me to make immediate contributions to your team.</w:t>
      </w:r>
    </w:p>
    <w:p>
      <w:pPr>
        <w:pStyle w:val="BodyText"/>
      </w:pPr>
      <w:r>
        <w:t xml:space="preserve">Thank you for considering my Internship Application Letter for the Telecommunication Engineer position. I have attached my resume detailing additional projects including a mobile network planning simulation using NS-3 and a paper on "Energy-Efficient Base Station Deployment in High-Density Urban Areas" presented at the Pakistan Engineering Council conference. I am available for an interview at your earliest convenience and can be reached via phone or email. I look forward to discussing how my technical skills and commitment to advancing telecommunications in Pakistan Karachi can support your organization's innovative mission.</w:t>
      </w:r>
    </w:p>
    <w:p>
      <w:pPr>
        <w:pStyle w:val="BodyText"/>
      </w:pPr>
      <w:r>
        <w:t xml:space="preserve">Sincerely,</w:t>
      </w:r>
      <w:r>
        <w:br/>
      </w:r>
      <w:r>
        <w:br/>
      </w:r>
    </w:p>
    <w:p>
      <w:pPr>
        <w:pStyle w:val="BodyText"/>
      </w:pPr>
      <w:r>
        <w:t xml:space="preserve">[Your Full Name]</w:t>
      </w:r>
      <w:r>
        <w:br/>
      </w:r>
      <w:r>
        <w:t xml:space="preserve">Telecommunication Engineering Student</w:t>
      </w:r>
      <w:r>
        <w:br/>
      </w:r>
      <w:r>
        <w:t xml:space="preserve">University of Karachi, Pakist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lecommunication Engineer Position</dc:title>
  <dc:creator/>
  <dc:language>en</dc:language>
  <cp:keywords/>
  <dcterms:created xsi:type="dcterms:W3CDTF">2026-07-20T15:01:43Z</dcterms:created>
  <dcterms:modified xsi:type="dcterms:W3CDTF">2026-07-20T15:01:43Z</dcterms:modified>
</cp:coreProperties>
</file>

<file path=docProps/custom.xml><?xml version="1.0" encoding="utf-8"?>
<Properties xmlns="http://schemas.openxmlformats.org/officeDocument/2006/custom-properties" xmlns:vt="http://schemas.openxmlformats.org/officeDocument/2006/docPropsVTypes"/>
</file>